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315"/>
        <w:bidiVisual/>
        <w:tblW w:w="112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E0" w:firstRow="1" w:lastRow="1" w:firstColumn="1" w:lastColumn="0" w:noHBand="0" w:noVBand="0"/>
      </w:tblPr>
      <w:tblGrid>
        <w:gridCol w:w="578"/>
        <w:gridCol w:w="2835"/>
        <w:gridCol w:w="839"/>
        <w:gridCol w:w="993"/>
        <w:gridCol w:w="1275"/>
        <w:gridCol w:w="1712"/>
        <w:gridCol w:w="2978"/>
      </w:tblGrid>
      <w:tr w:rsidR="00410B7C" w:rsidRPr="00006D45" w:rsidTr="00A9552B">
        <w:tc>
          <w:tcPr>
            <w:tcW w:w="578" w:type="dxa"/>
            <w:shd w:val="clear" w:color="auto" w:fill="D9D9D9"/>
            <w:vAlign w:val="center"/>
          </w:tcPr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2835" w:type="dxa"/>
            <w:shd w:val="clear" w:color="auto" w:fill="D9D9D9"/>
            <w:vAlign w:val="center"/>
          </w:tcPr>
          <w:p w:rsidR="00410B7C" w:rsidRPr="00006D45" w:rsidRDefault="00410B7C" w:rsidP="00410B7C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 xml:space="preserve">اسم الطالب </w:t>
            </w:r>
          </w:p>
        </w:tc>
        <w:tc>
          <w:tcPr>
            <w:tcW w:w="839" w:type="dxa"/>
            <w:shd w:val="clear" w:color="auto" w:fill="D9D9D9"/>
          </w:tcPr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 xml:space="preserve">درجة العملي </w:t>
            </w:r>
          </w:p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 xml:space="preserve">           % </w:t>
            </w:r>
          </w:p>
        </w:tc>
        <w:tc>
          <w:tcPr>
            <w:tcW w:w="993" w:type="dxa"/>
            <w:shd w:val="clear" w:color="auto" w:fill="D9D9D9"/>
          </w:tcPr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>درجة النظري</w:t>
            </w:r>
          </w:p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 xml:space="preserve">          %</w:t>
            </w:r>
          </w:p>
        </w:tc>
        <w:tc>
          <w:tcPr>
            <w:tcW w:w="1275" w:type="dxa"/>
            <w:shd w:val="clear" w:color="auto" w:fill="D9D9D9"/>
            <w:vAlign w:val="center"/>
          </w:tcPr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 xml:space="preserve">درجة السعي     رقماً               </w:t>
            </w:r>
          </w:p>
        </w:tc>
        <w:tc>
          <w:tcPr>
            <w:tcW w:w="1712" w:type="dxa"/>
            <w:shd w:val="clear" w:color="auto" w:fill="D9D9D9"/>
            <w:vAlign w:val="center"/>
          </w:tcPr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>درجة السعي كتابة</w:t>
            </w:r>
          </w:p>
        </w:tc>
        <w:tc>
          <w:tcPr>
            <w:tcW w:w="2978" w:type="dxa"/>
            <w:shd w:val="clear" w:color="auto" w:fill="D9D9D9"/>
            <w:vAlign w:val="center"/>
          </w:tcPr>
          <w:p w:rsidR="00410B7C" w:rsidRPr="00006D45" w:rsidRDefault="00410B7C" w:rsidP="00410B7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006D45"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  <w:t>الملاحظات</w:t>
            </w: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EE6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ابتهال كريم لفتة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FB4EE6" w:rsidRPr="00006D45" w:rsidRDefault="00FB4EE6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5D7179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1275" w:type="dxa"/>
            <w:vAlign w:val="center"/>
          </w:tcPr>
          <w:p w:rsidR="00FB4EE6" w:rsidRPr="00006D45" w:rsidRDefault="00FB4EE6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712" w:type="dxa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</w:rPr>
              <w:t>ثنان</w:t>
            </w:r>
            <w:r w:rsidR="00A9552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احمد باسم عباس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22</w:t>
            </w:r>
          </w:p>
        </w:tc>
        <w:tc>
          <w:tcPr>
            <w:tcW w:w="1275" w:type="dxa"/>
            <w:vAlign w:val="center"/>
          </w:tcPr>
          <w:p w:rsidR="00FB4EE6" w:rsidRPr="00006D45" w:rsidRDefault="00FB4EE6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1712" w:type="dxa"/>
          </w:tcPr>
          <w:p w:rsidR="00FB4EE6" w:rsidRPr="00006D45" w:rsidRDefault="00A9552B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5D7179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ة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EE6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احمد وسام مهدي</w:t>
            </w:r>
          </w:p>
        </w:tc>
        <w:tc>
          <w:tcPr>
            <w:tcW w:w="839" w:type="dxa"/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FB4EE6" w:rsidRPr="00006D45" w:rsidRDefault="005D7179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FB4EE6" w:rsidRPr="00006D45" w:rsidRDefault="00FB4EE6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712" w:type="dxa"/>
            <w:shd w:val="clear" w:color="auto" w:fill="FFFFFF"/>
          </w:tcPr>
          <w:p w:rsidR="00FB4EE6" w:rsidRPr="00006D45" w:rsidRDefault="005D7179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</w:t>
            </w:r>
            <w:r w:rsidR="00A9552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ثلاثون 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ام البنين عبد الستار جبار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FB4EE6" w:rsidRPr="00006D45" w:rsidRDefault="005D7179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4</w:t>
            </w:r>
          </w:p>
        </w:tc>
        <w:tc>
          <w:tcPr>
            <w:tcW w:w="1275" w:type="dxa"/>
            <w:vAlign w:val="center"/>
          </w:tcPr>
          <w:p w:rsidR="00FB4EE6" w:rsidRPr="00006D45" w:rsidRDefault="00FB4EE6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9</w:t>
            </w:r>
          </w:p>
        </w:tc>
        <w:tc>
          <w:tcPr>
            <w:tcW w:w="1712" w:type="dxa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ة</w:t>
            </w:r>
            <w:r w:rsidR="00A9552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B4EE6" w:rsidRPr="00C658D8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 w:rsidRPr="00C658D8">
              <w:rPr>
                <w:rFonts w:ascii="Arial" w:hAnsi="Arial" w:hint="cs"/>
                <w:color w:val="000000"/>
                <w:sz w:val="28"/>
                <w:szCs w:val="28"/>
                <w:rtl/>
              </w:rPr>
              <w:t xml:space="preserve">امل سيف عدنان </w:t>
            </w:r>
          </w:p>
        </w:tc>
        <w:tc>
          <w:tcPr>
            <w:tcW w:w="839" w:type="dxa"/>
          </w:tcPr>
          <w:p w:rsidR="00FB4EE6" w:rsidRPr="00C658D8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FB4EE6" w:rsidRPr="00C658D8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275" w:type="dxa"/>
            <w:vAlign w:val="center"/>
          </w:tcPr>
          <w:p w:rsidR="00FB4EE6" w:rsidRPr="00C658D8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4</w:t>
            </w:r>
          </w:p>
        </w:tc>
        <w:tc>
          <w:tcPr>
            <w:tcW w:w="1712" w:type="dxa"/>
          </w:tcPr>
          <w:p w:rsidR="00FB4EE6" w:rsidRPr="00C658D8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ة</w:t>
            </w:r>
            <w:r w:rsidR="007D2D5C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vAlign w:val="center"/>
          </w:tcPr>
          <w:p w:rsidR="00FB4EE6" w:rsidRPr="007F7C20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658D8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تعديل ترشيح  من جامعه نهرين بموجب ت ط ص </w:t>
            </w:r>
            <w:r w:rsidRPr="00C658D8">
              <w:rPr>
                <w:rFonts w:ascii="Arial" w:hAnsi="Arial"/>
                <w:b/>
                <w:bCs/>
                <w:color w:val="FF0000"/>
                <w:sz w:val="20"/>
                <w:szCs w:val="20"/>
                <w:lang w:bidi="ar-IQ"/>
              </w:rPr>
              <w:t>/</w:t>
            </w:r>
            <w:r w:rsidRPr="00C658D8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 705 في 15-11-2021 عما انها مؤجلة 2020-2021</w:t>
            </w: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امنة احمد شهاب حطاب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5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ة</w:t>
            </w:r>
            <w:r w:rsidR="00A9552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EE6" w:rsidRDefault="00FB4EE6" w:rsidP="00FB4EE6">
            <w:pPr>
              <w:pStyle w:val="Heading1"/>
              <w:rPr>
                <w:rtl/>
              </w:rPr>
            </w:pPr>
            <w:r>
              <w:rPr>
                <w:rtl/>
              </w:rPr>
              <w:t>اناهيد صباح رحمان</w:t>
            </w:r>
          </w:p>
        </w:tc>
        <w:tc>
          <w:tcPr>
            <w:tcW w:w="839" w:type="dxa"/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:rsidR="00FB4EE6" w:rsidRPr="00006D45" w:rsidRDefault="005D7179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5</w:t>
            </w:r>
          </w:p>
        </w:tc>
        <w:tc>
          <w:tcPr>
            <w:tcW w:w="1712" w:type="dxa"/>
            <w:shd w:val="clear" w:color="auto" w:fill="FFFFFF"/>
          </w:tcPr>
          <w:p w:rsidR="00FB4EE6" w:rsidRPr="00006D45" w:rsidRDefault="005D7179" w:rsidP="00A9552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اية حسين فيصل مجبل</w:t>
            </w:r>
          </w:p>
        </w:tc>
        <w:tc>
          <w:tcPr>
            <w:tcW w:w="839" w:type="dxa"/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2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5</w:t>
            </w:r>
          </w:p>
        </w:tc>
        <w:tc>
          <w:tcPr>
            <w:tcW w:w="1712" w:type="dxa"/>
            <w:shd w:val="clear" w:color="auto" w:fill="FFFFFF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FB4EE6" w:rsidRPr="00134C00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134C00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  <w:lang w:bidi="ar-IQ"/>
              </w:rPr>
              <w:t>تعديل ترشيح من الهندسة بموجب ت ط ص</w:t>
            </w:r>
            <w:r w:rsidRPr="00134C00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lang w:bidi="ar-IQ"/>
              </w:rPr>
              <w:t>/</w:t>
            </w:r>
            <w:r w:rsidRPr="00134C00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  <w:rtl/>
                <w:lang w:bidi="ar-IQ"/>
              </w:rPr>
              <w:t>734 في 1-12-2021</w:t>
            </w: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B4EE6" w:rsidRPr="00C658D8" w:rsidRDefault="00FB4EE6" w:rsidP="00FB4EE6">
            <w:pPr>
              <w:spacing w:after="0" w:line="240" w:lineRule="auto"/>
              <w:rPr>
                <w:rFonts w:ascii="Arial" w:hAnsi="Arial"/>
                <w:color w:val="FFFFFF" w:themeColor="background1"/>
                <w:sz w:val="28"/>
                <w:szCs w:val="28"/>
                <w:rtl/>
              </w:rPr>
            </w:pPr>
            <w:r w:rsidRPr="00C658D8">
              <w:rPr>
                <w:rFonts w:ascii="Arial" w:hAnsi="Arial" w:hint="cs"/>
                <w:color w:val="000000"/>
                <w:sz w:val="28"/>
                <w:szCs w:val="28"/>
                <w:rtl/>
              </w:rPr>
              <w:t>اية سعد حسين</w:t>
            </w: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FB4EE6" w:rsidRPr="00006D45" w:rsidRDefault="005D7179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7</w:t>
            </w:r>
          </w:p>
        </w:tc>
        <w:tc>
          <w:tcPr>
            <w:tcW w:w="1275" w:type="dxa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9</w:t>
            </w:r>
          </w:p>
        </w:tc>
        <w:tc>
          <w:tcPr>
            <w:tcW w:w="1712" w:type="dxa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تسعة 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وعشر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BD1235">
              <w:rPr>
                <w:rFonts w:ascii="Arial" w:hAnsi="Arial" w:hint="cs"/>
                <w:color w:val="FF0000"/>
                <w:sz w:val="28"/>
                <w:szCs w:val="28"/>
                <w:rtl/>
                <w:lang w:bidi="ar-IQ"/>
              </w:rPr>
              <w:t>راسب 2020-2021</w:t>
            </w: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EE6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اية عباس راضي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5D7179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5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9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E6" w:rsidRDefault="00FB4EE6" w:rsidP="00FB4EE6">
            <w:pPr>
              <w:pStyle w:val="Heading1"/>
              <w:rPr>
                <w:rtl/>
              </w:rPr>
            </w:pPr>
            <w:r>
              <w:rPr>
                <w:rtl/>
              </w:rPr>
              <w:t>اية عبد المنعم فاضل</w:t>
            </w:r>
          </w:p>
        </w:tc>
        <w:tc>
          <w:tcPr>
            <w:tcW w:w="839" w:type="dxa"/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FB4EE6" w:rsidRPr="00006D45" w:rsidRDefault="005D7179" w:rsidP="005D717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23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6</w:t>
            </w:r>
          </w:p>
        </w:tc>
        <w:tc>
          <w:tcPr>
            <w:tcW w:w="1712" w:type="dxa"/>
            <w:shd w:val="clear" w:color="auto" w:fill="FFFFFF"/>
          </w:tcPr>
          <w:p w:rsidR="00FB4EE6" w:rsidRPr="00006D45" w:rsidRDefault="005D7179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ت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FB4EE6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 xml:space="preserve">اية علي جاسم </w:t>
            </w:r>
          </w:p>
        </w:tc>
        <w:tc>
          <w:tcPr>
            <w:tcW w:w="839" w:type="dxa"/>
            <w:shd w:val="clear" w:color="auto" w:fill="FFFF00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93" w:type="dxa"/>
            <w:shd w:val="clear" w:color="auto" w:fill="FFFF00"/>
          </w:tcPr>
          <w:p w:rsidR="00FB4EE6" w:rsidRPr="00006D45" w:rsidRDefault="00465C0C" w:rsidP="00465C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6</w:t>
            </w:r>
          </w:p>
        </w:tc>
        <w:tc>
          <w:tcPr>
            <w:tcW w:w="1275" w:type="dxa"/>
            <w:shd w:val="clear" w:color="auto" w:fill="FFFF00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6</w:t>
            </w:r>
          </w:p>
        </w:tc>
        <w:tc>
          <w:tcPr>
            <w:tcW w:w="1712" w:type="dxa"/>
            <w:shd w:val="clear" w:color="auto" w:fill="FFFF00"/>
          </w:tcPr>
          <w:p w:rsidR="00FB4EE6" w:rsidRPr="00006D45" w:rsidRDefault="00465C0C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ت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00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B4EE6" w:rsidRDefault="00FB4EE6" w:rsidP="00FB4EE6">
            <w:pPr>
              <w:spacing w:after="0" w:line="240" w:lineRule="auto"/>
              <w:rPr>
                <w:rFonts w:ascii="Arial" w:eastAsia="Calibri" w:hAnsi="Arial" w:cs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اية محمد جاسم</w:t>
            </w:r>
          </w:p>
        </w:tc>
        <w:tc>
          <w:tcPr>
            <w:tcW w:w="839" w:type="dxa"/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993" w:type="dxa"/>
            <w:shd w:val="clear" w:color="auto" w:fill="FFFFFF"/>
          </w:tcPr>
          <w:p w:rsidR="00FB4EE6" w:rsidRPr="00006D45" w:rsidRDefault="007D2D5C" w:rsidP="00465C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  <w:r w:rsidR="00465C0C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FB4EE6" w:rsidRPr="00006D45" w:rsidRDefault="00C25198" w:rsidP="007D2D5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7</w:t>
            </w:r>
          </w:p>
        </w:tc>
        <w:tc>
          <w:tcPr>
            <w:tcW w:w="1712" w:type="dxa"/>
            <w:shd w:val="clear" w:color="auto" w:fill="FFFFFF"/>
          </w:tcPr>
          <w:p w:rsidR="00FB4EE6" w:rsidRPr="00006D45" w:rsidRDefault="007D2D5C" w:rsidP="00465C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465C0C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عشر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ايلاف كاظم جليب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FB4EE6" w:rsidRPr="00006D45" w:rsidRDefault="00465C0C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0</w:t>
            </w:r>
          </w:p>
        </w:tc>
        <w:tc>
          <w:tcPr>
            <w:tcW w:w="1275" w:type="dxa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2</w:t>
            </w:r>
          </w:p>
        </w:tc>
        <w:tc>
          <w:tcPr>
            <w:tcW w:w="1712" w:type="dxa"/>
          </w:tcPr>
          <w:p w:rsidR="00FB4EE6" w:rsidRPr="00006D45" w:rsidRDefault="007D2D5C" w:rsidP="00465C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</w:t>
            </w:r>
            <w:r w:rsidR="00465C0C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نان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EE6" w:rsidRDefault="00FB4EE6" w:rsidP="00FB4EE6">
            <w:pPr>
              <w:pStyle w:val="Heading1"/>
              <w:rPr>
                <w:rtl/>
              </w:rPr>
            </w:pPr>
            <w:r>
              <w:rPr>
                <w:rtl/>
              </w:rPr>
              <w:t>ايوب حاتم محمد</w:t>
            </w:r>
          </w:p>
        </w:tc>
        <w:tc>
          <w:tcPr>
            <w:tcW w:w="839" w:type="dxa"/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1</w:t>
            </w:r>
          </w:p>
        </w:tc>
        <w:tc>
          <w:tcPr>
            <w:tcW w:w="993" w:type="dxa"/>
            <w:shd w:val="clear" w:color="auto" w:fill="FFFFFF"/>
          </w:tcPr>
          <w:p w:rsidR="00FB4EE6" w:rsidRPr="00006D45" w:rsidRDefault="00465C0C" w:rsidP="00465C0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0</w:t>
            </w:r>
          </w:p>
        </w:tc>
        <w:tc>
          <w:tcPr>
            <w:tcW w:w="1712" w:type="dxa"/>
            <w:shd w:val="clear" w:color="auto" w:fill="FFFFFF"/>
          </w:tcPr>
          <w:p w:rsidR="00FB4EE6" w:rsidRPr="00006D45" w:rsidRDefault="000C1627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</w:rPr>
              <w:t>بتول محمد</w:t>
            </w: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 xml:space="preserve"> جبارغليم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FB4EE6" w:rsidRPr="00006D45" w:rsidRDefault="007D2D5C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  <w:r w:rsidR="00A102FD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275" w:type="dxa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5</w:t>
            </w:r>
          </w:p>
        </w:tc>
        <w:tc>
          <w:tcPr>
            <w:tcW w:w="1712" w:type="dxa"/>
          </w:tcPr>
          <w:p w:rsidR="00FB4EE6" w:rsidRPr="00006D45" w:rsidRDefault="00A102FD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بلسم حسام محمد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FB4EE6" w:rsidRPr="00006D45" w:rsidRDefault="007D2D5C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  <w:r w:rsidR="00A102FD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275" w:type="dxa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5</w:t>
            </w:r>
          </w:p>
        </w:tc>
        <w:tc>
          <w:tcPr>
            <w:tcW w:w="1712" w:type="dxa"/>
          </w:tcPr>
          <w:p w:rsidR="00FB4EE6" w:rsidRPr="00006D45" w:rsidRDefault="00A102FD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ة وعشر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بنت الهدى باسم جبار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FB4EE6" w:rsidRPr="00006D45" w:rsidRDefault="00A102FD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75" w:type="dxa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9</w:t>
            </w:r>
          </w:p>
        </w:tc>
        <w:tc>
          <w:tcPr>
            <w:tcW w:w="1712" w:type="dxa"/>
          </w:tcPr>
          <w:p w:rsidR="00FB4EE6" w:rsidRPr="00006D45" w:rsidRDefault="00A102FD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537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4EE6" w:rsidRDefault="00FB4EE6" w:rsidP="00FB4EE6">
            <w:pPr>
              <w:spacing w:after="0" w:line="240" w:lineRule="auto"/>
              <w:rPr>
                <w:rFonts w:ascii="Arial" w:eastAsia="Calibri" w:hAnsi="Arial" w:cs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بنين عباس مهدي جبر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A102FD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25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8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FB4EE6" w:rsidRPr="00006D45" w:rsidRDefault="00A102FD" w:rsidP="0018719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ماني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ثلاث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4EE6" w:rsidRPr="002C09DF" w:rsidRDefault="00FB4EE6" w:rsidP="00FB4EE6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بنين لؤي فاضل رسول</w:t>
            </w:r>
          </w:p>
        </w:tc>
        <w:tc>
          <w:tcPr>
            <w:tcW w:w="839" w:type="dxa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FB4EE6" w:rsidRPr="00006D45" w:rsidRDefault="00A102FD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75" w:type="dxa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8</w:t>
            </w:r>
          </w:p>
        </w:tc>
        <w:tc>
          <w:tcPr>
            <w:tcW w:w="1712" w:type="dxa"/>
          </w:tcPr>
          <w:p w:rsidR="00FB4EE6" w:rsidRPr="00006D45" w:rsidRDefault="00A102FD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ماني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FB4EE6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FB4EE6" w:rsidRPr="00006D45" w:rsidRDefault="00FB4EE6" w:rsidP="00FB4EE6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FB4EE6" w:rsidRDefault="00FB4EE6" w:rsidP="00FB4EE6">
            <w:pPr>
              <w:spacing w:after="0" w:line="240" w:lineRule="auto"/>
              <w:rPr>
                <w:rFonts w:ascii="Arial" w:eastAsia="Calibri" w:hAnsi="Arial" w:cs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تارا عباس</w:t>
            </w:r>
            <w:r>
              <w:rPr>
                <w:rFonts w:ascii="Arial" w:hAnsi="Arial"/>
                <w:color w:val="000000"/>
                <w:sz w:val="28"/>
                <w:szCs w:val="28"/>
                <w:lang w:bidi="ar-IQ"/>
              </w:rPr>
              <w:t xml:space="preserve"> </w:t>
            </w: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اسماعيل</w:t>
            </w:r>
          </w:p>
        </w:tc>
        <w:tc>
          <w:tcPr>
            <w:tcW w:w="839" w:type="dxa"/>
            <w:shd w:val="clear" w:color="auto" w:fill="FFFF00"/>
          </w:tcPr>
          <w:p w:rsidR="00FB4EE6" w:rsidRPr="00006D45" w:rsidRDefault="00FB4EE6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00"/>
          </w:tcPr>
          <w:p w:rsidR="00FB4EE6" w:rsidRPr="00006D45" w:rsidRDefault="00A102FD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75" w:type="dxa"/>
            <w:shd w:val="clear" w:color="auto" w:fill="FFFF00"/>
            <w:vAlign w:val="center"/>
          </w:tcPr>
          <w:p w:rsidR="00FB4EE6" w:rsidRPr="00006D45" w:rsidRDefault="00C25198" w:rsidP="00FB4EE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7</w:t>
            </w:r>
          </w:p>
        </w:tc>
        <w:tc>
          <w:tcPr>
            <w:tcW w:w="1712" w:type="dxa"/>
            <w:shd w:val="clear" w:color="auto" w:fill="FFFF00"/>
          </w:tcPr>
          <w:p w:rsidR="00FB4EE6" w:rsidRPr="00006D45" w:rsidRDefault="00E46B19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A102FD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00"/>
            <w:vAlign w:val="center"/>
          </w:tcPr>
          <w:p w:rsidR="00FB4EE6" w:rsidRPr="00006D45" w:rsidRDefault="00FB4EE6" w:rsidP="00FB4EE6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تارة وليد خالد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8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1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تبارك داود سلمان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7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A102FD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ة وثلاثون 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color w:val="000000"/>
                <w:sz w:val="28"/>
                <w:szCs w:val="28"/>
                <w:rtl/>
              </w:rPr>
            </w:pPr>
            <w:r>
              <w:rPr>
                <w:rFonts w:hint="cs"/>
                <w:color w:val="000000"/>
                <w:sz w:val="28"/>
                <w:szCs w:val="28"/>
                <w:rtl/>
              </w:rPr>
              <w:t>تبارك عبدالوهاب جرف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75" w:type="dxa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0</w:t>
            </w:r>
          </w:p>
        </w:tc>
        <w:tc>
          <w:tcPr>
            <w:tcW w:w="1712" w:type="dxa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تبارك محمد فالح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75" w:type="dxa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7</w:t>
            </w:r>
          </w:p>
        </w:tc>
        <w:tc>
          <w:tcPr>
            <w:tcW w:w="1712" w:type="dxa"/>
          </w:tcPr>
          <w:p w:rsidR="0065409A" w:rsidRPr="00006D45" w:rsidRDefault="0065409A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A102FD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تقى اسماعيل شيال فهد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75" w:type="dxa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7</w:t>
            </w:r>
          </w:p>
        </w:tc>
        <w:tc>
          <w:tcPr>
            <w:tcW w:w="1712" w:type="dxa"/>
          </w:tcPr>
          <w:p w:rsidR="0065409A" w:rsidRPr="00006D45" w:rsidRDefault="0065409A" w:rsidP="00A102F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A102FD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 xml:space="preserve">تقى ياسين طه جواد 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9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4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1B4100" w:rsidRDefault="0065409A" w:rsidP="0065409A">
            <w:pPr>
              <w:pStyle w:val="Heading1"/>
              <w:rPr>
                <w:rtl/>
              </w:rPr>
            </w:pPr>
            <w:r w:rsidRPr="002C09DF">
              <w:rPr>
                <w:rFonts w:ascii="Arial" w:hAnsi="Arial" w:hint="cs"/>
                <w:color w:val="000000"/>
                <w:rtl/>
              </w:rPr>
              <w:t>جعفر سعدون جاسم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8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102FD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ماني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pStyle w:val="Heading1"/>
              <w:rPr>
                <w:rtl/>
              </w:rPr>
            </w:pPr>
            <w:r>
              <w:rPr>
                <w:rtl/>
              </w:rPr>
              <w:t>حسين عادل زاير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2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5F4E92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ة وثلاثون 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500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حنان احمد كيطان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5F4E92" w:rsidP="005F4E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75" w:type="dxa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0</w:t>
            </w:r>
          </w:p>
        </w:tc>
        <w:tc>
          <w:tcPr>
            <w:tcW w:w="1712" w:type="dxa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حوراء مهند حسن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9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712" w:type="dxa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 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خديجة الكبرى رعدحسين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712" w:type="dxa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دانية احمد غازي عبد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65409A" w:rsidRPr="00006D45" w:rsidRDefault="005F4E92" w:rsidP="005F4E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6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712" w:type="dxa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 xml:space="preserve">دعاء جاسم رمضان 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20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5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ة وثلاثون 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رائد سامي تركي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6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712" w:type="dxa"/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518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pStyle w:val="Heading1"/>
              <w:rPr>
                <w:rtl/>
              </w:rPr>
            </w:pPr>
            <w:r>
              <w:rPr>
                <w:rtl/>
              </w:rPr>
              <w:t>رقية حيدر كريم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5F4E92" w:rsidP="0014519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</w:t>
            </w:r>
            <w:r w:rsidR="0014519C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5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0</w:t>
            </w:r>
          </w:p>
        </w:tc>
        <w:tc>
          <w:tcPr>
            <w:tcW w:w="1712" w:type="dxa"/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eastAsia="Calibri" w:hAnsi="Arial" w:cs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رقية عامر ب</w:t>
            </w: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و</w:t>
            </w: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ش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7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5F4E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5F4E92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bidi w:val="0"/>
              <w:spacing w:after="0" w:line="240" w:lineRule="auto"/>
              <w:jc w:val="right"/>
              <w:rPr>
                <w:rFonts w:ascii="Calibri" w:hAnsi="Calibri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color w:val="000000"/>
                <w:sz w:val="28"/>
                <w:szCs w:val="28"/>
                <w:rtl/>
                <w:lang w:bidi="ar-IQ"/>
              </w:rPr>
              <w:t>رنا وسام محمود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7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C25198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0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رويدة علي داود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9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65409A" w:rsidP="00C2519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C25198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4</w:t>
            </w:r>
            <w:bookmarkStart w:id="0" w:name="_GoBack"/>
            <w:bookmarkEnd w:id="0"/>
          </w:p>
        </w:tc>
        <w:tc>
          <w:tcPr>
            <w:tcW w:w="1712" w:type="dxa"/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 xml:space="preserve">رويدة مقداد علي </w:t>
            </w:r>
          </w:p>
        </w:tc>
        <w:tc>
          <w:tcPr>
            <w:tcW w:w="839" w:type="dxa"/>
            <w:tcBorders>
              <w:bottom w:val="single" w:sz="4" w:space="0" w:color="auto"/>
            </w:tcBorders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7</w:t>
            </w:r>
          </w:p>
        </w:tc>
        <w:tc>
          <w:tcPr>
            <w:tcW w:w="1712" w:type="dxa"/>
            <w:tcBorders>
              <w:bottom w:val="single" w:sz="4" w:space="0" w:color="auto"/>
            </w:tcBorders>
          </w:tcPr>
          <w:p w:rsidR="0065409A" w:rsidRPr="00006D45" w:rsidRDefault="0065409A" w:rsidP="005F4E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5F4E92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pStyle w:val="Heading1"/>
              <w:rPr>
                <w:rtl/>
              </w:rPr>
            </w:pPr>
            <w:r>
              <w:rPr>
                <w:rtl/>
              </w:rPr>
              <w:t>ريام احمد  هاشم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3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5</w:t>
            </w:r>
          </w:p>
        </w:tc>
        <w:tc>
          <w:tcPr>
            <w:tcW w:w="1712" w:type="dxa"/>
            <w:shd w:val="clear" w:color="auto" w:fill="FFFFFF"/>
          </w:tcPr>
          <w:p w:rsidR="0065409A" w:rsidRPr="00006D45" w:rsidRDefault="005F4E92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زهراء جليل ابراهيم مامه خان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65409A" w:rsidRPr="00006D45" w:rsidRDefault="005F4E92" w:rsidP="005F4E9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3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1712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5F4E92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زهراء عبد الكريم جاسم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550AF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ثلاث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زهراء عبد الواحد نعيم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5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50AFB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زهراء عماد عبدالنبي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712" w:type="dxa"/>
          </w:tcPr>
          <w:p w:rsidR="0065409A" w:rsidRPr="00006D45" w:rsidRDefault="00550AFB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زهراء فاضل حطاب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5</w:t>
            </w:r>
          </w:p>
        </w:tc>
        <w:tc>
          <w:tcPr>
            <w:tcW w:w="1712" w:type="dxa"/>
            <w:shd w:val="clear" w:color="auto" w:fill="FFFFFF"/>
          </w:tcPr>
          <w:p w:rsidR="0065409A" w:rsidRPr="00006D45" w:rsidRDefault="00550AFB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C47EBB">
              <w:rPr>
                <w:rFonts w:ascii="Arial" w:hAnsi="Arial" w:hint="cs"/>
                <w:color w:val="FF0000"/>
                <w:sz w:val="20"/>
                <w:szCs w:val="20"/>
                <w:rtl/>
                <w:lang w:bidi="ar-IQ"/>
              </w:rPr>
              <w:t xml:space="preserve">تعديل ترشيح من جامعه بغداد بموجب ت ط ص </w:t>
            </w:r>
            <w:r w:rsidRPr="00C47EBB">
              <w:rPr>
                <w:rFonts w:ascii="Arial" w:hAnsi="Arial"/>
                <w:color w:val="FF0000"/>
                <w:sz w:val="20"/>
                <w:szCs w:val="20"/>
                <w:lang w:bidi="ar-IQ"/>
              </w:rPr>
              <w:t>/</w:t>
            </w:r>
            <w:r w:rsidRPr="00C47EBB">
              <w:rPr>
                <w:rFonts w:ascii="Arial" w:hAnsi="Arial" w:hint="cs"/>
                <w:color w:val="FF0000"/>
                <w:sz w:val="20"/>
                <w:szCs w:val="20"/>
                <w:rtl/>
                <w:lang w:bidi="ar-IQ"/>
              </w:rPr>
              <w:t xml:space="preserve"> 806 في 23-12-2021 علما راسبة 2020-2021</w:t>
            </w: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pStyle w:val="Heading1"/>
              <w:rPr>
                <w:rFonts w:ascii="Arial" w:hAnsi="Arial" w:cs="Times New Roman"/>
                <w:color w:val="000000"/>
                <w:rtl/>
                <w:lang w:bidi="ar-IQ"/>
              </w:rPr>
            </w:pPr>
            <w:r>
              <w:rPr>
                <w:rtl/>
              </w:rPr>
              <w:t>زينب الحوراء حسين خضير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AC57F3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0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50AFB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28163C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  <w:sz w:val="24"/>
                <w:szCs w:val="24"/>
                <w:rtl/>
                <w:lang w:bidi="ar-IQ"/>
              </w:rPr>
            </w:pPr>
            <w:bookmarkStart w:id="1" w:name="OLE_LINK28"/>
            <w:bookmarkStart w:id="2" w:name="OLE_LINK29"/>
            <w:r w:rsidRPr="0028163C">
              <w:rPr>
                <w:rFonts w:ascii="Arial" w:hAnsi="Arial" w:hint="cs"/>
                <w:color w:val="FF0000"/>
                <w:rtl/>
                <w:lang w:bidi="ar-IQ"/>
              </w:rPr>
              <w:t xml:space="preserve">تعديل ترشيح بموجب ت ط ص </w:t>
            </w:r>
            <w:r w:rsidRPr="0028163C">
              <w:rPr>
                <w:rFonts w:ascii="Arial" w:hAnsi="Arial"/>
                <w:color w:val="FF0000"/>
                <w:lang w:bidi="ar-IQ"/>
              </w:rPr>
              <w:t>/</w:t>
            </w:r>
            <w:r w:rsidRPr="0028163C">
              <w:rPr>
                <w:rFonts w:ascii="Arial" w:hAnsi="Arial" w:hint="cs"/>
                <w:color w:val="FF0000"/>
                <w:rtl/>
                <w:lang w:bidi="ar-IQ"/>
              </w:rPr>
              <w:t xml:space="preserve"> 231في 8-3-2022</w:t>
            </w:r>
            <w:bookmarkEnd w:id="1"/>
            <w:bookmarkEnd w:id="2"/>
            <w:r w:rsidRPr="0028163C">
              <w:rPr>
                <w:rFonts w:asciiTheme="majorBidi" w:eastAsia="Times New Roman" w:hAnsiTheme="majorBidi" w:cstheme="majorBidi" w:hint="cs"/>
                <w:color w:val="FF0000"/>
                <w:sz w:val="24"/>
                <w:szCs w:val="24"/>
                <w:rtl/>
                <w:lang w:bidi="ar-IQ"/>
              </w:rPr>
              <w:t xml:space="preserve"> علما انها راسبة 2020-2021</w:t>
            </w: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زينب جبار شنيشل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1712" w:type="dxa"/>
            <w:shd w:val="clear" w:color="auto" w:fill="FFFFFF"/>
          </w:tcPr>
          <w:p w:rsidR="0065409A" w:rsidRPr="00006D45" w:rsidRDefault="00550AFB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ماني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زينب سعد عبد المحسن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1712" w:type="dxa"/>
          </w:tcPr>
          <w:p w:rsidR="0065409A" w:rsidRPr="00006D45" w:rsidRDefault="00550AFB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ماني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pStyle w:val="Heading1"/>
              <w:rPr>
                <w:rtl/>
              </w:rPr>
            </w:pPr>
            <w:r>
              <w:rPr>
                <w:rFonts w:ascii="Arial" w:hAnsi="Arial"/>
                <w:color w:val="000000"/>
                <w:rtl/>
                <w:lang w:bidi="ar-IQ"/>
              </w:rPr>
              <w:t>زينب ماجد رجب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550AFB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زينة عباس عبد الامير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712" w:type="dxa"/>
            <w:shd w:val="clear" w:color="auto" w:fill="FFFFFF"/>
          </w:tcPr>
          <w:p w:rsidR="0065409A" w:rsidRPr="00006D45" w:rsidRDefault="0065409A" w:rsidP="00550A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</w:t>
            </w:r>
            <w:r w:rsidR="00550AF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نان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color w:val="000000"/>
                <w:sz w:val="28"/>
                <w:szCs w:val="28"/>
                <w:rtl/>
                <w:lang w:bidi="ar-IQ"/>
              </w:rPr>
              <w:t>سجاد ستار جابر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1712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550AF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سجود علي ياسر جعفر</w:t>
            </w:r>
          </w:p>
        </w:tc>
        <w:tc>
          <w:tcPr>
            <w:tcW w:w="839" w:type="dxa"/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712" w:type="dxa"/>
            <w:shd w:val="clear" w:color="auto" w:fill="FFFFFF"/>
          </w:tcPr>
          <w:p w:rsidR="0065409A" w:rsidRPr="00006D45" w:rsidRDefault="0065409A" w:rsidP="0070734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</w:t>
            </w:r>
            <w:r w:rsidR="00707346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نان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سجى حسن هادي صالح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2E05B3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AC57F3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3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707346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ة</w:t>
            </w:r>
            <w:r w:rsidR="002E05B3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سرور سالم جاسم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65409A" w:rsidRPr="00006D45" w:rsidRDefault="00AC57F3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6</w:t>
            </w:r>
          </w:p>
        </w:tc>
        <w:tc>
          <w:tcPr>
            <w:tcW w:w="1275" w:type="dxa"/>
            <w:vAlign w:val="center"/>
          </w:tcPr>
          <w:p w:rsidR="0065409A" w:rsidRPr="00006D45" w:rsidRDefault="00AC57F3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9</w:t>
            </w:r>
          </w:p>
        </w:tc>
        <w:tc>
          <w:tcPr>
            <w:tcW w:w="1712" w:type="dxa"/>
          </w:tcPr>
          <w:p w:rsidR="0065409A" w:rsidRPr="00006D45" w:rsidRDefault="00707346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</w:t>
            </w:r>
            <w:r w:rsidR="00327AD7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سما اياد رمزي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AC57F3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0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707346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سمر مجيد حمدي عبدالسلام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1712" w:type="dxa"/>
          </w:tcPr>
          <w:p w:rsidR="0065409A" w:rsidRPr="00006D45" w:rsidRDefault="0065409A" w:rsidP="0070734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707346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bookmarkStart w:id="3" w:name="OLE_LINK1"/>
            <w:bookmarkStart w:id="4" w:name="OLE_LINK2"/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سيف</w:t>
            </w:r>
            <w:bookmarkEnd w:id="3"/>
            <w:bookmarkEnd w:id="4"/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 xml:space="preserve"> جاسم فياض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993" w:type="dxa"/>
          </w:tcPr>
          <w:p w:rsidR="0065409A" w:rsidRPr="00006D45" w:rsidRDefault="00AC57F3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1275" w:type="dxa"/>
            <w:vAlign w:val="center"/>
          </w:tcPr>
          <w:p w:rsidR="0065409A" w:rsidRPr="00006D45" w:rsidRDefault="00AC57F3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7</w:t>
            </w:r>
          </w:p>
        </w:tc>
        <w:tc>
          <w:tcPr>
            <w:tcW w:w="1712" w:type="dxa"/>
          </w:tcPr>
          <w:p w:rsidR="0065409A" w:rsidRPr="00006D45" w:rsidRDefault="00C400B5" w:rsidP="0070734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707346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عشر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eastAsia="Calibri" w:hAnsi="Arial" w:cs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 xml:space="preserve">صالح منجد محمود حسن 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3955EE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-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3955EE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3955EE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-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3955EE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-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 xml:space="preserve">ضحى صدام عبد </w:t>
            </w: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حمد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707346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طيبة راضي محسن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8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70734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highlight w:val="yellow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</w:t>
            </w:r>
            <w:r w:rsidR="00707346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نان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 xml:space="preserve">طيبة عبد الكاظم جمعة 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3955EE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3955EE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-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3955EE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-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</w:rPr>
              <w:t>عبد الله رعد غالب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712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707346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1B4100" w:rsidRDefault="0065409A" w:rsidP="0065409A">
            <w:pPr>
              <w:pStyle w:val="Heading1"/>
              <w:rPr>
                <w:rtl/>
              </w:rPr>
            </w:pPr>
            <w:r w:rsidRPr="001B4100">
              <w:rPr>
                <w:rFonts w:hint="cs"/>
                <w:rtl/>
              </w:rPr>
              <w:t>عبد الله هيثم سامي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8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</w:p>
        </w:tc>
        <w:tc>
          <w:tcPr>
            <w:tcW w:w="1712" w:type="dxa"/>
          </w:tcPr>
          <w:p w:rsidR="0065409A" w:rsidRPr="00006D45" w:rsidRDefault="00707346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ة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65409A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عبدالرحمن رائد بلدي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AC57F3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0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AC57F3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0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65409A" w:rsidRPr="00006D45" w:rsidRDefault="00707346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عشرون فقط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65409A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65409A" w:rsidRPr="00006D45" w:rsidRDefault="0065409A" w:rsidP="0065409A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65409A" w:rsidRPr="002C09DF" w:rsidRDefault="0065409A" w:rsidP="0065409A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عبير كريم نعمة</w:t>
            </w:r>
          </w:p>
        </w:tc>
        <w:tc>
          <w:tcPr>
            <w:tcW w:w="839" w:type="dxa"/>
          </w:tcPr>
          <w:p w:rsidR="0065409A" w:rsidRPr="00006D45" w:rsidRDefault="0065409A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1275" w:type="dxa"/>
            <w:vAlign w:val="center"/>
          </w:tcPr>
          <w:p w:rsidR="0065409A" w:rsidRPr="00006D45" w:rsidRDefault="0065409A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9</w:t>
            </w:r>
          </w:p>
        </w:tc>
        <w:tc>
          <w:tcPr>
            <w:tcW w:w="1712" w:type="dxa"/>
          </w:tcPr>
          <w:p w:rsidR="0065409A" w:rsidRPr="00006D45" w:rsidRDefault="00707346" w:rsidP="0065409A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</w:t>
            </w:r>
            <w:r w:rsidR="0065409A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65409A" w:rsidRPr="00006D45" w:rsidRDefault="0065409A" w:rsidP="0065409A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3955EE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eastAsia="Calibri" w:hAnsi="Arial" w:cs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عقيل فاضل حسن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AC57F3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AC57F3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5</w:t>
            </w:r>
          </w:p>
        </w:tc>
        <w:tc>
          <w:tcPr>
            <w:tcW w:w="1712" w:type="dxa"/>
            <w:shd w:val="clear" w:color="auto" w:fill="FFFFFF"/>
            <w:vAlign w:val="center"/>
          </w:tcPr>
          <w:p w:rsidR="003955EE" w:rsidRPr="00006D45" w:rsidRDefault="00707346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خمس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AE"/>
              </w:rPr>
              <w:t>ة عشر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C47EBB">
              <w:rPr>
                <w:rFonts w:ascii="Arial" w:hAnsi="Arial" w:hint="cs"/>
                <w:color w:val="FF0000"/>
                <w:rtl/>
                <w:lang w:bidi="ar-IQ"/>
              </w:rPr>
              <w:t>تعديل ترشيح من التكنلوجيا بموجب ت ط ص</w:t>
            </w:r>
            <w:r w:rsidRPr="00C47EBB">
              <w:rPr>
                <w:rFonts w:ascii="Arial" w:hAnsi="Arial"/>
                <w:color w:val="FF0000"/>
                <w:lang w:bidi="ar-IQ"/>
              </w:rPr>
              <w:t>/</w:t>
            </w:r>
            <w:r w:rsidRPr="00C47EBB">
              <w:rPr>
                <w:rFonts w:ascii="Arial" w:hAnsi="Arial" w:hint="cs"/>
                <w:color w:val="FF0000"/>
                <w:rtl/>
                <w:lang w:bidi="ar-IQ"/>
              </w:rPr>
              <w:t xml:space="preserve"> 49 في 12-1-2022 علما انه راسب2020-2021</w:t>
            </w: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علي احمد احريب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AC57F3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7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AC57F3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0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707346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 xml:space="preserve">علي باسم حسن 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712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707346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ثلاث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غدير عبد الحسين راضي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غيث قحطان عدنان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712" w:type="dxa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ة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  <w:t>فاطمة خضر كاطع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فاطمة فالح محمد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712" w:type="dxa"/>
            <w:shd w:val="clear" w:color="auto" w:fill="FFFFFF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فاطمة فتح الله راضي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1712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971291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ثلاث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فاطمة وليد عبد الواحد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7</w:t>
            </w:r>
          </w:p>
        </w:tc>
        <w:tc>
          <w:tcPr>
            <w:tcW w:w="1712" w:type="dxa"/>
          </w:tcPr>
          <w:p w:rsidR="003955EE" w:rsidRPr="00006D45" w:rsidRDefault="003955EE" w:rsidP="0097129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971291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فكر</w:t>
            </w: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ه</w:t>
            </w: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 xml:space="preserve"> محمد راضي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9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AC57F3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AC57F3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4</w:t>
            </w:r>
          </w:p>
        </w:tc>
        <w:tc>
          <w:tcPr>
            <w:tcW w:w="1712" w:type="dxa"/>
            <w:shd w:val="clear" w:color="auto" w:fill="FFFFFF"/>
          </w:tcPr>
          <w:p w:rsidR="003955EE" w:rsidRPr="00E46B19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val="en-GB"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ة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572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محمد سعد حسين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3955EE" w:rsidRPr="00006D45" w:rsidRDefault="00AC57F3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9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712" w:type="dxa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ة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Calibri" w:hAnsi="Calibri" w:cs="Simplified Arabic"/>
                <w:sz w:val="28"/>
                <w:szCs w:val="28"/>
                <w:rtl/>
                <w:lang w:bidi="ar-IQ"/>
              </w:rPr>
            </w:pPr>
            <w:r>
              <w:rPr>
                <w:rFonts w:cs="Simplified Arabic"/>
                <w:sz w:val="28"/>
                <w:szCs w:val="28"/>
                <w:rtl/>
                <w:lang w:bidi="ar-IQ"/>
              </w:rPr>
              <w:t>محمد طارق علي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8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712" w:type="dxa"/>
            <w:shd w:val="clear" w:color="auto" w:fill="FFFFFF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bidi w:val="0"/>
              <w:spacing w:after="0" w:line="240" w:lineRule="auto"/>
              <w:jc w:val="right"/>
              <w:rPr>
                <w:rFonts w:eastAsia="Calibri" w:cs="Arial"/>
                <w:color w:val="000000"/>
                <w:sz w:val="28"/>
                <w:szCs w:val="28"/>
                <w:rtl/>
              </w:rPr>
            </w:pPr>
            <w:r>
              <w:rPr>
                <w:color w:val="000000"/>
                <w:sz w:val="28"/>
                <w:szCs w:val="28"/>
                <w:rtl/>
                <w:lang w:bidi="ar-IQ"/>
              </w:rPr>
              <w:t xml:space="preserve">محمد علي حميد 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6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سعة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محمد قاسم محمد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 w:rsidRPr="006F2DF5">
              <w:rPr>
                <w:rFonts w:ascii="Arial" w:hAnsi="Arial" w:hint="cs"/>
                <w:color w:val="FF0000"/>
                <w:sz w:val="24"/>
                <w:szCs w:val="24"/>
                <w:rtl/>
                <w:lang w:bidi="ar-IQ"/>
              </w:rPr>
              <w:t>راسب 2020-2021</w:t>
            </w: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محمد منعم محمد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7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97129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971291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</w:rPr>
              <w:t>مرتضى حسين علي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8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712" w:type="dxa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مرتضى حسين فجري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712" w:type="dxa"/>
            <w:shd w:val="clear" w:color="auto" w:fill="FFFFFF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1B4100" w:rsidRDefault="003955EE" w:rsidP="003955EE">
            <w:pPr>
              <w:pStyle w:val="Heading1"/>
              <w:rPr>
                <w:rtl/>
              </w:rPr>
            </w:pPr>
            <w:r w:rsidRPr="001B4100">
              <w:rPr>
                <w:rFonts w:hint="cs"/>
                <w:rtl/>
              </w:rPr>
              <w:t>مريم زكي غضبان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AC57F3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0</w:t>
            </w:r>
          </w:p>
        </w:tc>
        <w:tc>
          <w:tcPr>
            <w:tcW w:w="1712" w:type="dxa"/>
            <w:shd w:val="clear" w:color="auto" w:fill="FFFFFF"/>
          </w:tcPr>
          <w:p w:rsidR="003955EE" w:rsidRPr="00006D45" w:rsidRDefault="0097129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pStyle w:val="Heading1"/>
              <w:rPr>
                <w:rtl/>
              </w:rPr>
            </w:pPr>
            <w:r>
              <w:rPr>
                <w:rtl/>
              </w:rPr>
              <w:t>مريم مثنى طه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AC57F3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AC57F3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971291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971291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FFFF00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color w:val="000000"/>
                <w:sz w:val="24"/>
                <w:szCs w:val="24"/>
                <w:rtl/>
                <w:lang w:bidi="ar-IQ"/>
              </w:rPr>
              <w:t>مريم هاشم سلمان</w:t>
            </w:r>
          </w:p>
        </w:tc>
        <w:tc>
          <w:tcPr>
            <w:tcW w:w="839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00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00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color w:val="FF0000"/>
                <w:sz w:val="24"/>
                <w:szCs w:val="24"/>
                <w:rtl/>
                <w:lang w:bidi="ar-IQ"/>
              </w:rPr>
              <w:t>تاجبل سنة الدراسية بموجب ت ط ص 364 في 26-4-2022</w:t>
            </w: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3955EE" w:rsidRDefault="003955EE" w:rsidP="003955EE">
            <w:pPr>
              <w:pStyle w:val="Heading1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مريم هيثم راضي</w:t>
            </w:r>
          </w:p>
        </w:tc>
        <w:tc>
          <w:tcPr>
            <w:tcW w:w="839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shd w:val="clear" w:color="auto" w:fill="FFFF00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5</w:t>
            </w:r>
          </w:p>
        </w:tc>
        <w:tc>
          <w:tcPr>
            <w:tcW w:w="1275" w:type="dxa"/>
            <w:shd w:val="clear" w:color="auto" w:fill="FFFF00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1712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011277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00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pStyle w:val="Heading1"/>
              <w:rPr>
                <w:rtl/>
              </w:rPr>
            </w:pPr>
            <w:r>
              <w:rPr>
                <w:rtl/>
              </w:rPr>
              <w:t>مصطفى باسم علي محسن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9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FE1D4B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E46B19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011277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</w:rPr>
              <w:t>ثماني</w:t>
            </w:r>
            <w:r w:rsidR="00E46B19">
              <w:rPr>
                <w:rFonts w:asciiTheme="majorBidi" w:eastAsia="Times New Roman" w:hAnsiTheme="majorBidi" w:cstheme="majorBidi" w:hint="cs"/>
                <w:sz w:val="24"/>
                <w:szCs w:val="24"/>
                <w:rtl/>
              </w:rPr>
              <w:t>ة عشر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eastAsia="Calibri" w:hAnsi="Arial" w:cs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منار احمد محمد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9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E46B19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FE1D4B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0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011277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عشرون فقط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</w:rPr>
              <w:t>ميسر نوفل جسام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5</w:t>
            </w:r>
          </w:p>
        </w:tc>
        <w:tc>
          <w:tcPr>
            <w:tcW w:w="993" w:type="dxa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8</w:t>
            </w:r>
          </w:p>
        </w:tc>
        <w:tc>
          <w:tcPr>
            <w:tcW w:w="1712" w:type="dxa"/>
          </w:tcPr>
          <w:p w:rsidR="003955EE" w:rsidRPr="00006D45" w:rsidRDefault="00011277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ماني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ثلاث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نبأ محمد عبيد علي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FE1D4B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0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011277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ون فقط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pStyle w:val="Heading1"/>
              <w:rPr>
                <w:rtl/>
              </w:rPr>
            </w:pPr>
            <w:r>
              <w:rPr>
                <w:rtl/>
              </w:rPr>
              <w:t>نرجس عصام صدام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9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011277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حدى وثلاث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نمارق خليف شذر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FE1D4B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0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3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</w:p>
        </w:tc>
        <w:tc>
          <w:tcPr>
            <w:tcW w:w="1712" w:type="dxa"/>
            <w:shd w:val="clear" w:color="auto" w:fill="FFFFFF"/>
          </w:tcPr>
          <w:p w:rsidR="003955EE" w:rsidRPr="00006D45" w:rsidRDefault="00011277" w:rsidP="0001127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ثنان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نور حسين علي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712" w:type="dxa"/>
          </w:tcPr>
          <w:p w:rsidR="003955EE" w:rsidRPr="00006D45" w:rsidRDefault="00011277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/>
                <w:color w:val="FF0000"/>
                <w:sz w:val="28"/>
                <w:szCs w:val="28"/>
                <w:rtl/>
                <w:lang w:bidi="ar-IQ"/>
              </w:rPr>
              <w:t>نور نهاد حميد</w:t>
            </w:r>
          </w:p>
        </w:tc>
        <w:tc>
          <w:tcPr>
            <w:tcW w:w="839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75" w:type="dxa"/>
            <w:shd w:val="clear" w:color="auto" w:fill="FFFF00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00"/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FF0000"/>
                <w:sz w:val="28"/>
                <w:szCs w:val="28"/>
                <w:lang w:bidi="ar-IQ"/>
              </w:rPr>
            </w:pPr>
          </w:p>
        </w:tc>
        <w:tc>
          <w:tcPr>
            <w:tcW w:w="2978" w:type="dxa"/>
            <w:shd w:val="clear" w:color="auto" w:fill="FFFF00"/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FF0000"/>
                <w:sz w:val="32"/>
                <w:szCs w:val="32"/>
                <w:rtl/>
                <w:lang w:bidi="ar-IQ"/>
              </w:rPr>
            </w:pPr>
            <w:r w:rsidRPr="007E03D4">
              <w:rPr>
                <w:rFonts w:ascii="Arial" w:hAnsi="Arial" w:hint="cs"/>
                <w:color w:val="FF0000"/>
                <w:rtl/>
                <w:lang w:bidi="ar-IQ"/>
              </w:rPr>
              <w:t>تاجيل بموجب ت ط</w:t>
            </w:r>
            <w:r>
              <w:rPr>
                <w:rFonts w:ascii="Arial" w:hAnsi="Arial" w:hint="cs"/>
                <w:color w:val="FF0000"/>
                <w:rtl/>
                <w:lang w:bidi="ar-IQ"/>
              </w:rPr>
              <w:t xml:space="preserve"> </w:t>
            </w:r>
            <w:r w:rsidRPr="007E03D4">
              <w:rPr>
                <w:rFonts w:ascii="Arial" w:hAnsi="Arial" w:hint="cs"/>
                <w:color w:val="FF0000"/>
                <w:rtl/>
                <w:lang w:bidi="ar-IQ"/>
              </w:rPr>
              <w:t>ص 325 في 6-4-2022</w:t>
            </w: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1B4100" w:rsidRDefault="003955EE" w:rsidP="003955EE">
            <w:pPr>
              <w:pStyle w:val="Heading1"/>
              <w:rPr>
                <w:rtl/>
              </w:rPr>
            </w:pPr>
            <w:r w:rsidRPr="001B4100">
              <w:rPr>
                <w:rFonts w:hint="cs"/>
                <w:rtl/>
              </w:rPr>
              <w:t>نورة موفق فاضل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7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01127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011277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هبة ابراهيم محسن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2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011277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أربع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color w:val="000000"/>
                <w:sz w:val="28"/>
                <w:szCs w:val="28"/>
                <w:rtl/>
                <w:lang w:bidi="ar-IQ"/>
              </w:rPr>
              <w:t>هديل فلاح حسن</w:t>
            </w:r>
          </w:p>
        </w:tc>
        <w:tc>
          <w:tcPr>
            <w:tcW w:w="839" w:type="dxa"/>
            <w:shd w:val="clear" w:color="auto" w:fill="FFFF00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993" w:type="dxa"/>
            <w:shd w:val="clear" w:color="auto" w:fill="FFFF00"/>
          </w:tcPr>
          <w:p w:rsidR="003955EE" w:rsidRPr="00006D45" w:rsidRDefault="00FE1D4B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3</w:t>
            </w:r>
          </w:p>
        </w:tc>
        <w:tc>
          <w:tcPr>
            <w:tcW w:w="1275" w:type="dxa"/>
            <w:shd w:val="clear" w:color="auto" w:fill="FFFF00"/>
            <w:vAlign w:val="center"/>
          </w:tcPr>
          <w:p w:rsidR="003955EE" w:rsidRPr="00006D45" w:rsidRDefault="00FE1D4B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6</w:t>
            </w:r>
          </w:p>
        </w:tc>
        <w:tc>
          <w:tcPr>
            <w:tcW w:w="1712" w:type="dxa"/>
            <w:shd w:val="clear" w:color="auto" w:fill="FFFF00"/>
          </w:tcPr>
          <w:p w:rsidR="003955EE" w:rsidRPr="00006D45" w:rsidRDefault="00700231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30064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00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استضافة من مسائي</w:t>
            </w: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auto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ورود عبد الله محمد</w:t>
            </w:r>
          </w:p>
        </w:tc>
        <w:tc>
          <w:tcPr>
            <w:tcW w:w="839" w:type="dxa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9</w:t>
            </w:r>
          </w:p>
        </w:tc>
        <w:tc>
          <w:tcPr>
            <w:tcW w:w="1275" w:type="dxa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1712" w:type="dxa"/>
          </w:tcPr>
          <w:p w:rsidR="003955EE" w:rsidRPr="00006D45" w:rsidRDefault="0030064B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ثلاثة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 xml:space="preserve"> وثلاثون</w:t>
            </w:r>
          </w:p>
        </w:tc>
        <w:tc>
          <w:tcPr>
            <w:tcW w:w="2978" w:type="dxa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3955EE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>
              <w:rPr>
                <w:rFonts w:ascii="Arial" w:hAnsi="Arial"/>
                <w:color w:val="000000"/>
                <w:sz w:val="28"/>
                <w:szCs w:val="28"/>
                <w:rtl/>
              </w:rPr>
              <w:t>وسام محسن نون عبدالرضا</w:t>
            </w:r>
          </w:p>
        </w:tc>
        <w:tc>
          <w:tcPr>
            <w:tcW w:w="839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4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  <w:t>5</w:t>
            </w:r>
          </w:p>
        </w:tc>
        <w:tc>
          <w:tcPr>
            <w:tcW w:w="1712" w:type="dxa"/>
            <w:tcBorders>
              <w:bottom w:val="single" w:sz="4" w:space="0" w:color="auto"/>
            </w:tcBorders>
            <w:shd w:val="clear" w:color="auto" w:fill="FFFFFF"/>
          </w:tcPr>
          <w:p w:rsidR="003955EE" w:rsidRPr="00006D45" w:rsidRDefault="0030064B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خمس</w:t>
            </w:r>
            <w:r w:rsidR="003955EE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:rsidR="003955EE" w:rsidRPr="00C80561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ar-IQ"/>
              </w:rPr>
            </w:pPr>
            <w:r w:rsidRPr="00C80561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>تعديل ترشيح من جامعة بغداد بموجب ت .ط.ص</w:t>
            </w:r>
            <w:r w:rsidRPr="00C80561">
              <w:rPr>
                <w:rFonts w:ascii="Arial" w:hAnsi="Arial"/>
                <w:b/>
                <w:bCs/>
                <w:color w:val="FF0000"/>
                <w:sz w:val="20"/>
                <w:szCs w:val="20"/>
                <w:lang w:bidi="ar-IQ"/>
              </w:rPr>
              <w:t>/</w:t>
            </w:r>
            <w:r w:rsidRPr="00C80561">
              <w:rPr>
                <w:rFonts w:ascii="Arial" w:hAnsi="Arial" w:hint="cs"/>
                <w:b/>
                <w:bCs/>
                <w:color w:val="FF0000"/>
                <w:sz w:val="20"/>
                <w:szCs w:val="20"/>
                <w:rtl/>
                <w:lang w:bidi="ar-IQ"/>
              </w:rPr>
              <w:t xml:space="preserve"> 773 في 14-12-2021 علما انه راسب 2020-2021</w:t>
            </w: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</w:rPr>
            </w:pP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</w:rPr>
              <w:t>ياسمين كمال جاسم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6</w:t>
            </w: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30064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ت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955EE" w:rsidRPr="002C09DF" w:rsidRDefault="003955EE" w:rsidP="003955EE">
            <w:pPr>
              <w:spacing w:after="0" w:line="240" w:lineRule="auto"/>
              <w:rPr>
                <w:rFonts w:ascii="Arial" w:hAnsi="Arial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>يسر</w:t>
            </w:r>
            <w:r w:rsidRPr="002C09DF">
              <w:rPr>
                <w:rFonts w:ascii="Arial" w:hAnsi="Arial" w:hint="cs"/>
                <w:color w:val="000000"/>
                <w:sz w:val="28"/>
                <w:szCs w:val="28"/>
                <w:rtl/>
                <w:lang w:bidi="ar-IQ"/>
              </w:rPr>
              <w:t xml:space="preserve">عادل عاصم </w:t>
            </w: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4</w:t>
            </w: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1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3</w:t>
            </w: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FE1D4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2</w:t>
            </w:r>
            <w:r w:rsidR="00FE1D4B"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  <w:t>7</w:t>
            </w: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س</w:t>
            </w:r>
            <w:r w:rsidR="0030064B"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بع</w:t>
            </w:r>
            <w:r>
              <w:rPr>
                <w:rFonts w:asciiTheme="majorBidi" w:eastAsia="Times New Roman" w:hAnsiTheme="majorBidi" w:cstheme="majorBidi" w:hint="cs"/>
                <w:sz w:val="24"/>
                <w:szCs w:val="24"/>
                <w:rtl/>
                <w:lang w:bidi="ar-IQ"/>
              </w:rPr>
              <w:t>ة وعشرون</w:t>
            </w: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500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  <w:tr w:rsidR="003955EE" w:rsidRPr="00006D45" w:rsidTr="00A9552B">
        <w:trPr>
          <w:trHeight w:val="424"/>
        </w:trPr>
        <w:tc>
          <w:tcPr>
            <w:tcW w:w="5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835" w:type="dxa"/>
            <w:shd w:val="clear" w:color="auto" w:fill="auto"/>
            <w:vAlign w:val="bottom"/>
          </w:tcPr>
          <w:p w:rsidR="003955EE" w:rsidRPr="00006D45" w:rsidRDefault="003955EE" w:rsidP="003955EE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39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993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275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AE"/>
              </w:rPr>
            </w:pPr>
          </w:p>
        </w:tc>
        <w:tc>
          <w:tcPr>
            <w:tcW w:w="1712" w:type="dxa"/>
            <w:shd w:val="clear" w:color="auto" w:fill="FFFFFF"/>
          </w:tcPr>
          <w:p w:rsidR="003955EE" w:rsidRPr="00006D45" w:rsidRDefault="003955EE" w:rsidP="003955E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2978" w:type="dxa"/>
            <w:shd w:val="clear" w:color="auto" w:fill="FFFFFF"/>
            <w:vAlign w:val="center"/>
          </w:tcPr>
          <w:p w:rsidR="003955EE" w:rsidRPr="00006D45" w:rsidRDefault="003955EE" w:rsidP="003955EE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ar-IQ"/>
              </w:rPr>
            </w:pPr>
          </w:p>
        </w:tc>
      </w:tr>
    </w:tbl>
    <w:p w:rsidR="00410B7C" w:rsidRPr="00006D45" w:rsidRDefault="00410B7C" w:rsidP="00410B7C">
      <w:pPr>
        <w:tabs>
          <w:tab w:val="left" w:pos="2428"/>
        </w:tabs>
        <w:spacing w:after="0" w:line="240" w:lineRule="auto"/>
        <w:rPr>
          <w:rFonts w:asciiTheme="majorBidi" w:eastAsia="Times New Roman" w:hAnsiTheme="majorBidi" w:cstheme="majorBidi"/>
          <w:sz w:val="24"/>
          <w:szCs w:val="24"/>
          <w:rtl/>
          <w:lang w:bidi="ar-IQ"/>
        </w:rPr>
      </w:pPr>
    </w:p>
    <w:p w:rsidR="004D780D" w:rsidRPr="00006D45" w:rsidRDefault="004D780D">
      <w:pPr>
        <w:rPr>
          <w:rFonts w:asciiTheme="majorBidi" w:hAnsiTheme="majorBidi" w:cstheme="majorBidi"/>
          <w:sz w:val="24"/>
          <w:szCs w:val="24"/>
        </w:rPr>
      </w:pPr>
    </w:p>
    <w:sectPr w:rsidR="004D780D" w:rsidRPr="00006D45" w:rsidSect="005E69FE">
      <w:headerReference w:type="default" r:id="rId8"/>
      <w:footerReference w:type="default" r:id="rId9"/>
      <w:pgSz w:w="11906" w:h="16838"/>
      <w:pgMar w:top="680" w:right="680" w:bottom="680" w:left="680" w:header="426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899" w:rsidRDefault="007D2899">
      <w:pPr>
        <w:spacing w:after="0" w:line="240" w:lineRule="auto"/>
      </w:pPr>
      <w:r>
        <w:separator/>
      </w:r>
    </w:p>
  </w:endnote>
  <w:endnote w:type="continuationSeparator" w:id="0">
    <w:p w:rsidR="007D2899" w:rsidRDefault="007D2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198" w:rsidRDefault="00C2519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4519C">
      <w:rPr>
        <w:noProof/>
        <w:rtl/>
      </w:rPr>
      <w:t>5</w:t>
    </w:r>
    <w:r>
      <w:rPr>
        <w:noProof/>
      </w:rPr>
      <w:fldChar w:fldCharType="end"/>
    </w:r>
  </w:p>
  <w:p w:rsidR="00C25198" w:rsidRDefault="00C25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899" w:rsidRDefault="007D2899">
      <w:pPr>
        <w:spacing w:after="0" w:line="240" w:lineRule="auto"/>
      </w:pPr>
      <w:r>
        <w:separator/>
      </w:r>
    </w:p>
  </w:footnote>
  <w:footnote w:type="continuationSeparator" w:id="0">
    <w:p w:rsidR="007D2899" w:rsidRDefault="007D28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198" w:rsidRPr="00DA4695" w:rsidRDefault="00C25198" w:rsidP="00DB1378">
    <w:pPr>
      <w:pStyle w:val="Header"/>
      <w:shd w:val="clear" w:color="auto" w:fill="BFBFBF"/>
      <w:jc w:val="center"/>
      <w:rPr>
        <w:b/>
        <w:bCs/>
        <w:rtl/>
      </w:rPr>
    </w:pPr>
    <w:r w:rsidRPr="00DA4695">
      <w:rPr>
        <w:b/>
        <w:bCs/>
        <w:rtl/>
      </w:rPr>
      <w:t xml:space="preserve">الجامعة المستنصرية – كلية العلوم – قسم الكيمياء </w:t>
    </w:r>
    <w:r>
      <w:rPr>
        <w:rFonts w:hint="cs"/>
        <w:b/>
        <w:bCs/>
        <w:rtl/>
      </w:rPr>
      <w:t>2021</w:t>
    </w:r>
    <w:r w:rsidRPr="00DA4695">
      <w:rPr>
        <w:b/>
        <w:bCs/>
        <w:rtl/>
      </w:rPr>
      <w:t>- 20</w:t>
    </w:r>
    <w:r w:rsidRPr="00DA4695">
      <w:rPr>
        <w:rFonts w:hint="cs"/>
        <w:b/>
        <w:bCs/>
        <w:rtl/>
      </w:rPr>
      <w:t>2</w:t>
    </w:r>
    <w:r>
      <w:rPr>
        <w:rFonts w:hint="cs"/>
        <w:b/>
        <w:bCs/>
        <w:rtl/>
      </w:rPr>
      <w:t>2</w:t>
    </w:r>
  </w:p>
  <w:p w:rsidR="00C25198" w:rsidRPr="005E5594" w:rsidRDefault="00C25198" w:rsidP="005D12FF">
    <w:pPr>
      <w:pStyle w:val="Header"/>
      <w:shd w:val="clear" w:color="auto" w:fill="BFBFBF"/>
      <w:jc w:val="center"/>
      <w:rPr>
        <w:sz w:val="32"/>
        <w:szCs w:val="32"/>
        <w:rtl/>
      </w:rPr>
    </w:pPr>
    <w:r w:rsidRPr="00DA4695">
      <w:rPr>
        <w:rtl/>
      </w:rPr>
      <w:t>قوائم سعي ا</w:t>
    </w:r>
    <w:r w:rsidRPr="00DA4695">
      <w:rPr>
        <w:rFonts w:hint="cs"/>
        <w:rtl/>
      </w:rPr>
      <w:t>لكورس</w:t>
    </w:r>
    <w:r>
      <w:rPr>
        <w:rFonts w:hint="cs"/>
        <w:rtl/>
      </w:rPr>
      <w:t xml:space="preserve"> الثاني</w:t>
    </w:r>
    <w:r w:rsidRPr="00DA4695">
      <w:rPr>
        <w:rtl/>
      </w:rPr>
      <w:t xml:space="preserve"> </w:t>
    </w:r>
    <w:r w:rsidRPr="00DA4695">
      <w:rPr>
        <w:rFonts w:hint="cs"/>
        <w:rtl/>
      </w:rPr>
      <w:t xml:space="preserve">/ المرحلة </w:t>
    </w:r>
    <w:r>
      <w:rPr>
        <w:rFonts w:hint="cs"/>
        <w:rtl/>
      </w:rPr>
      <w:t>الاولى</w:t>
    </w:r>
    <w:r w:rsidRPr="00DA4695">
      <w:rPr>
        <w:rFonts w:hint="cs"/>
        <w:rtl/>
      </w:rPr>
      <w:t xml:space="preserve"> صباحي</w:t>
    </w:r>
    <w:r w:rsidRPr="005E5594">
      <w:rPr>
        <w:sz w:val="32"/>
        <w:szCs w:val="32"/>
        <w:rtl/>
      </w:rPr>
      <w:t xml:space="preserve"> </w:t>
    </w:r>
  </w:p>
  <w:p w:rsidR="00C25198" w:rsidRPr="00450D66" w:rsidRDefault="00C25198" w:rsidP="005E69FE">
    <w:pPr>
      <w:pStyle w:val="Header"/>
      <w:jc w:val="both"/>
      <w:rPr>
        <w:b/>
        <w:bCs/>
        <w:rtl/>
        <w:lang w:bidi="ar-IQ"/>
      </w:rPr>
    </w:pPr>
  </w:p>
  <w:p w:rsidR="00C25198" w:rsidRDefault="00C25198" w:rsidP="005E69FE">
    <w:pPr>
      <w:pStyle w:val="Header"/>
      <w:jc w:val="both"/>
      <w:rPr>
        <w:rFonts w:ascii="Andalus" w:hAnsi="Andalus" w:cs="Andalus"/>
        <w:b/>
        <w:bCs/>
        <w:rtl/>
        <w:lang w:bidi="ar-IQ"/>
      </w:rPr>
    </w:pPr>
    <w:r w:rsidRPr="00450D66">
      <w:rPr>
        <w:b/>
        <w:bCs/>
        <w:rtl/>
        <w:lang w:bidi="ar-IQ"/>
      </w:rPr>
      <w:t>المادة :-</w:t>
    </w:r>
    <w:r w:rsidRPr="00DA4695">
      <w:rPr>
        <w:rFonts w:ascii="Andalus" w:hAnsi="Andalus" w:cs="Andalus"/>
        <w:b/>
        <w:bCs/>
        <w:rtl/>
        <w:lang w:bidi="ar-IQ"/>
      </w:rPr>
      <w:t xml:space="preserve">  </w:t>
    </w:r>
    <w:r w:rsidRPr="00DA4695">
      <w:rPr>
        <w:rFonts w:ascii="Andalus" w:hAnsi="Andalus" w:cs="Andalus" w:hint="cs"/>
        <w:b/>
        <w:bCs/>
        <w:rtl/>
        <w:lang w:bidi="ar-IQ"/>
      </w:rPr>
      <w:t xml:space="preserve"> </w:t>
    </w:r>
    <w:r w:rsidRPr="00FB4EE6">
      <w:rPr>
        <w:rFonts w:asciiTheme="majorBidi" w:hAnsiTheme="majorBidi" w:cstheme="majorBidi"/>
        <w:b/>
        <w:bCs/>
        <w:rtl/>
      </w:rPr>
      <w:t>الكيمياء التحليلية</w:t>
    </w:r>
    <w:r w:rsidRPr="00DA4695">
      <w:rPr>
        <w:rFonts w:ascii="Andalus" w:hAnsi="Andalus" w:cs="Andalus" w:hint="cs"/>
        <w:b/>
        <w:bCs/>
        <w:rtl/>
        <w:lang w:bidi="ar-IQ"/>
      </w:rPr>
      <w:t xml:space="preserve">                </w:t>
    </w:r>
    <w:r w:rsidRPr="00DA4695">
      <w:rPr>
        <w:rFonts w:ascii="Andalus" w:hAnsi="Andalus" w:cs="Andalus"/>
        <w:b/>
        <w:bCs/>
        <w:rtl/>
        <w:lang w:bidi="ar-IQ"/>
      </w:rPr>
      <w:t xml:space="preserve">    </w:t>
    </w:r>
    <w:r w:rsidRPr="00DA4695">
      <w:rPr>
        <w:rFonts w:ascii="Andalus" w:hAnsi="Andalus" w:cs="Andalus" w:hint="cs"/>
        <w:b/>
        <w:bCs/>
        <w:rtl/>
        <w:lang w:bidi="ar-IQ"/>
      </w:rPr>
      <w:t xml:space="preserve">                      </w:t>
    </w:r>
    <w:r w:rsidRPr="00DA4695">
      <w:rPr>
        <w:rFonts w:ascii="Andalus" w:hAnsi="Andalus" w:cs="Andalus"/>
        <w:b/>
        <w:bCs/>
        <w:rtl/>
        <w:lang w:bidi="ar-IQ"/>
      </w:rPr>
      <w:t xml:space="preserve">   </w:t>
    </w:r>
    <w:r w:rsidRPr="00450D66">
      <w:rPr>
        <w:b/>
        <w:bCs/>
        <w:rtl/>
        <w:lang w:bidi="ar-IQ"/>
      </w:rPr>
      <w:t>اسم التدريسي والتوقيع :-</w:t>
    </w:r>
    <w:r>
      <w:rPr>
        <w:rFonts w:hint="cs"/>
        <w:b/>
        <w:bCs/>
        <w:rtl/>
        <w:lang w:bidi="ar-IQ"/>
      </w:rPr>
      <w:t xml:space="preserve">  د. ختام جابر نبهان</w:t>
    </w:r>
  </w:p>
  <w:p w:rsidR="00C25198" w:rsidRPr="00DA4695" w:rsidRDefault="00C25198" w:rsidP="005E69FE">
    <w:pPr>
      <w:pStyle w:val="Header"/>
      <w:jc w:val="both"/>
      <w:rPr>
        <w:rFonts w:ascii="Andalus" w:hAnsi="Andalus" w:cs="Andalus"/>
        <w:b/>
        <w:bCs/>
        <w:sz w:val="8"/>
        <w:szCs w:val="8"/>
        <w:rtl/>
        <w:lang w:bidi="ar-IQ"/>
      </w:rPr>
    </w:pPr>
  </w:p>
  <w:p w:rsidR="00C25198" w:rsidRPr="00904471" w:rsidRDefault="00C25198" w:rsidP="005E69FE">
    <w:pPr>
      <w:pStyle w:val="Header"/>
      <w:jc w:val="both"/>
      <w:rPr>
        <w:rFonts w:ascii="Courier New" w:hAnsi="Courier New" w:cs="Courier New"/>
        <w:b/>
        <w:bCs/>
        <w:i/>
        <w:iCs/>
        <w:color w:val="0D0D0D"/>
        <w:rtl/>
        <w:lang w:bidi="ar-IQ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51458"/>
    <w:multiLevelType w:val="hybridMultilevel"/>
    <w:tmpl w:val="24BCB19A"/>
    <w:lvl w:ilvl="0" w:tplc="6060DCDA">
      <w:start w:val="1"/>
      <w:numFmt w:val="decimal"/>
      <w:lvlText w:val="%1."/>
      <w:lvlJc w:val="right"/>
      <w:pPr>
        <w:ind w:left="643" w:hanging="24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23FD5B27"/>
    <w:multiLevelType w:val="hybridMultilevel"/>
    <w:tmpl w:val="366C59D0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381124"/>
    <w:multiLevelType w:val="hybridMultilevel"/>
    <w:tmpl w:val="F7FACB7C"/>
    <w:lvl w:ilvl="0" w:tplc="2974C47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ABF7F2D"/>
    <w:multiLevelType w:val="hybridMultilevel"/>
    <w:tmpl w:val="86DE8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D078E7"/>
    <w:multiLevelType w:val="hybridMultilevel"/>
    <w:tmpl w:val="0AD63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F931EB"/>
    <w:multiLevelType w:val="hybridMultilevel"/>
    <w:tmpl w:val="7198752E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706C84"/>
    <w:multiLevelType w:val="hybridMultilevel"/>
    <w:tmpl w:val="BB0421D2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4084D"/>
    <w:multiLevelType w:val="hybridMultilevel"/>
    <w:tmpl w:val="8F040F80"/>
    <w:lvl w:ilvl="0" w:tplc="06A2E79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M1NzM0NDYwMDS3MLFQ0lEKTi0uzszPAykwNK0FACuKTC0tAAAA"/>
  </w:docVars>
  <w:rsids>
    <w:rsidRoot w:val="00410B7C"/>
    <w:rsid w:val="0000338A"/>
    <w:rsid w:val="00006D45"/>
    <w:rsid w:val="00011277"/>
    <w:rsid w:val="00017B50"/>
    <w:rsid w:val="000464C7"/>
    <w:rsid w:val="000A33E1"/>
    <w:rsid w:val="000B23D1"/>
    <w:rsid w:val="000C1627"/>
    <w:rsid w:val="000D4719"/>
    <w:rsid w:val="00134C00"/>
    <w:rsid w:val="0014519C"/>
    <w:rsid w:val="001568DD"/>
    <w:rsid w:val="00187199"/>
    <w:rsid w:val="0021580F"/>
    <w:rsid w:val="00233256"/>
    <w:rsid w:val="00235A54"/>
    <w:rsid w:val="00255DEA"/>
    <w:rsid w:val="00261839"/>
    <w:rsid w:val="00264BA0"/>
    <w:rsid w:val="00274A24"/>
    <w:rsid w:val="0028163C"/>
    <w:rsid w:val="00287C1D"/>
    <w:rsid w:val="00292E65"/>
    <w:rsid w:val="002A608F"/>
    <w:rsid w:val="002B2227"/>
    <w:rsid w:val="002E05B3"/>
    <w:rsid w:val="002E102F"/>
    <w:rsid w:val="0030064B"/>
    <w:rsid w:val="00304EA3"/>
    <w:rsid w:val="00327AD7"/>
    <w:rsid w:val="003609B5"/>
    <w:rsid w:val="003955EE"/>
    <w:rsid w:val="003C7DE6"/>
    <w:rsid w:val="00410B7C"/>
    <w:rsid w:val="0044608D"/>
    <w:rsid w:val="004618AA"/>
    <w:rsid w:val="00465C0C"/>
    <w:rsid w:val="004A4FB9"/>
    <w:rsid w:val="004B5EC9"/>
    <w:rsid w:val="004C6C93"/>
    <w:rsid w:val="004D6DA6"/>
    <w:rsid w:val="004D780D"/>
    <w:rsid w:val="004F0B23"/>
    <w:rsid w:val="00550AFB"/>
    <w:rsid w:val="005733BF"/>
    <w:rsid w:val="00576FEF"/>
    <w:rsid w:val="005D12FF"/>
    <w:rsid w:val="005D327C"/>
    <w:rsid w:val="005D7179"/>
    <w:rsid w:val="005D7E72"/>
    <w:rsid w:val="005E69FE"/>
    <w:rsid w:val="005F1198"/>
    <w:rsid w:val="005F4E92"/>
    <w:rsid w:val="005F6205"/>
    <w:rsid w:val="0065409A"/>
    <w:rsid w:val="00657741"/>
    <w:rsid w:val="006C032F"/>
    <w:rsid w:val="006D5209"/>
    <w:rsid w:val="006F2DF5"/>
    <w:rsid w:val="00700231"/>
    <w:rsid w:val="00707346"/>
    <w:rsid w:val="00732684"/>
    <w:rsid w:val="00737829"/>
    <w:rsid w:val="007B187A"/>
    <w:rsid w:val="007C5E39"/>
    <w:rsid w:val="007D2899"/>
    <w:rsid w:val="007D2D5C"/>
    <w:rsid w:val="007D2F93"/>
    <w:rsid w:val="007E03D4"/>
    <w:rsid w:val="007E70F6"/>
    <w:rsid w:val="007F7C20"/>
    <w:rsid w:val="00805C41"/>
    <w:rsid w:val="00826FBD"/>
    <w:rsid w:val="00827553"/>
    <w:rsid w:val="00841899"/>
    <w:rsid w:val="00845226"/>
    <w:rsid w:val="00845EF4"/>
    <w:rsid w:val="00894038"/>
    <w:rsid w:val="008C26A4"/>
    <w:rsid w:val="008F22F0"/>
    <w:rsid w:val="00921CCB"/>
    <w:rsid w:val="0094224F"/>
    <w:rsid w:val="00954F22"/>
    <w:rsid w:val="00971291"/>
    <w:rsid w:val="00972795"/>
    <w:rsid w:val="009A2D1D"/>
    <w:rsid w:val="009A3234"/>
    <w:rsid w:val="00A102FD"/>
    <w:rsid w:val="00A31335"/>
    <w:rsid w:val="00A35035"/>
    <w:rsid w:val="00A63C1A"/>
    <w:rsid w:val="00A832A7"/>
    <w:rsid w:val="00A9552B"/>
    <w:rsid w:val="00AA65CB"/>
    <w:rsid w:val="00AB152A"/>
    <w:rsid w:val="00AC57F3"/>
    <w:rsid w:val="00B01308"/>
    <w:rsid w:val="00B35BB6"/>
    <w:rsid w:val="00B523A1"/>
    <w:rsid w:val="00B73AF9"/>
    <w:rsid w:val="00B901B6"/>
    <w:rsid w:val="00BC5688"/>
    <w:rsid w:val="00BD1235"/>
    <w:rsid w:val="00BE41EB"/>
    <w:rsid w:val="00BF1A41"/>
    <w:rsid w:val="00C25198"/>
    <w:rsid w:val="00C400B5"/>
    <w:rsid w:val="00C43A42"/>
    <w:rsid w:val="00C62AB5"/>
    <w:rsid w:val="00C658D8"/>
    <w:rsid w:val="00C71D0B"/>
    <w:rsid w:val="00C80561"/>
    <w:rsid w:val="00CC110E"/>
    <w:rsid w:val="00CC63D2"/>
    <w:rsid w:val="00D06AD8"/>
    <w:rsid w:val="00D4231A"/>
    <w:rsid w:val="00D42392"/>
    <w:rsid w:val="00D51759"/>
    <w:rsid w:val="00D56889"/>
    <w:rsid w:val="00D5754B"/>
    <w:rsid w:val="00D630DD"/>
    <w:rsid w:val="00D67529"/>
    <w:rsid w:val="00DB1378"/>
    <w:rsid w:val="00DB5602"/>
    <w:rsid w:val="00DC1A11"/>
    <w:rsid w:val="00DE75F7"/>
    <w:rsid w:val="00E13B63"/>
    <w:rsid w:val="00E3586E"/>
    <w:rsid w:val="00E46B19"/>
    <w:rsid w:val="00E62B6F"/>
    <w:rsid w:val="00E95B3D"/>
    <w:rsid w:val="00EA3974"/>
    <w:rsid w:val="00EA71E3"/>
    <w:rsid w:val="00ED4876"/>
    <w:rsid w:val="00EE1CC7"/>
    <w:rsid w:val="00EE2E50"/>
    <w:rsid w:val="00EF7D27"/>
    <w:rsid w:val="00F120BF"/>
    <w:rsid w:val="00F3030B"/>
    <w:rsid w:val="00F47ADC"/>
    <w:rsid w:val="00F47C47"/>
    <w:rsid w:val="00F54F33"/>
    <w:rsid w:val="00FB2D29"/>
    <w:rsid w:val="00FB4EE6"/>
    <w:rsid w:val="00FE1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5BAB1F"/>
  <w15:docId w15:val="{51CF2BE9-CF22-440B-B609-B300E920C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31A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410B7C"/>
    <w:pPr>
      <w:keepNext/>
      <w:spacing w:after="0" w:line="240" w:lineRule="auto"/>
      <w:outlineLvl w:val="0"/>
    </w:pPr>
    <w:rPr>
      <w:rFonts w:ascii="Calibri" w:eastAsia="Calibri" w:hAnsi="Calibri" w:cs="Simplified Arabic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B7C"/>
    <w:pPr>
      <w:keepNext/>
      <w:spacing w:after="0" w:line="240" w:lineRule="auto"/>
      <w:jc w:val="center"/>
      <w:outlineLvl w:val="1"/>
    </w:pPr>
    <w:rPr>
      <w:rFonts w:ascii="Arial" w:eastAsia="Calibri" w:hAnsi="Arial" w:cs="Arial"/>
      <w:color w:val="0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B7C"/>
    <w:rPr>
      <w:rFonts w:ascii="Calibri" w:eastAsia="Calibri" w:hAnsi="Calibri" w:cs="Simplified Arabic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10B7C"/>
    <w:rPr>
      <w:rFonts w:ascii="Arial" w:eastAsia="Calibri" w:hAnsi="Arial" w:cs="Arial"/>
      <w:color w:val="000000"/>
      <w:sz w:val="28"/>
      <w:szCs w:val="28"/>
    </w:rPr>
  </w:style>
  <w:style w:type="numbering" w:customStyle="1" w:styleId="NoList1">
    <w:name w:val="No List1"/>
    <w:next w:val="NoList"/>
    <w:semiHidden/>
    <w:rsid w:val="00410B7C"/>
  </w:style>
  <w:style w:type="table" w:styleId="TableGrid">
    <w:name w:val="Table Grid"/>
    <w:basedOn w:val="TableNormal"/>
    <w:rsid w:val="00410B7C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410B7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10B7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10B7C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410B7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10B7C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10B7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7DD140-6A28-4B7B-A789-546F27204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6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</dc:creator>
  <cp:lastModifiedBy> Dr. Khitam Jaber Nabhan </cp:lastModifiedBy>
  <cp:revision>104</cp:revision>
  <dcterms:created xsi:type="dcterms:W3CDTF">2021-07-08T18:37:00Z</dcterms:created>
  <dcterms:modified xsi:type="dcterms:W3CDTF">2022-06-05T11:39:00Z</dcterms:modified>
</cp:coreProperties>
</file>